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30343F"/>
  <w:body>
    <w:p w14:paraId="11289B08" w14:textId="2AEBC149" w:rsidR="006F3F7C" w:rsidRPr="0071120F" w:rsidRDefault="00764EBA" w:rsidP="00F3324E">
      <w:pPr>
        <w:pStyle w:val="Title"/>
        <w:rPr>
          <w:rFonts w:ascii="Press Start 2P" w:hAnsi="Press Start 2P"/>
          <w:color w:val="44CF6C"/>
          <w:sz w:val="48"/>
          <w:szCs w:val="48"/>
        </w:rPr>
      </w:pPr>
      <w:r w:rsidRPr="0071120F">
        <w:rPr>
          <w:rFonts w:ascii="Press Start 2P" w:hAnsi="Press Start 2P"/>
          <w:color w:val="44CF6C"/>
          <w:sz w:val="48"/>
          <w:szCs w:val="48"/>
        </w:rPr>
        <w:t xml:space="preserve">Style </w:t>
      </w:r>
      <w:r w:rsidR="000B5C9A" w:rsidRPr="0071120F">
        <w:rPr>
          <w:rFonts w:ascii="Press Start 2P" w:hAnsi="Press Start 2P"/>
          <w:color w:val="44CF6C"/>
          <w:sz w:val="48"/>
          <w:szCs w:val="48"/>
        </w:rPr>
        <w:t>G</w:t>
      </w:r>
      <w:r w:rsidRPr="0071120F">
        <w:rPr>
          <w:rFonts w:ascii="Press Start 2P" w:hAnsi="Press Start 2P"/>
          <w:color w:val="44CF6C"/>
          <w:sz w:val="48"/>
          <w:szCs w:val="48"/>
        </w:rPr>
        <w:t xml:space="preserve">uide </w:t>
      </w:r>
    </w:p>
    <w:p w14:paraId="3E733CFC" w14:textId="77777777" w:rsidR="00CA626F" w:rsidRPr="0071120F" w:rsidRDefault="00C77778" w:rsidP="00C77778">
      <w:pPr>
        <w:pStyle w:val="Heading1"/>
        <w:rPr>
          <w:rFonts w:ascii="Bebas Neue" w:hAnsi="Bebas Neue"/>
          <w:color w:val="44CF6C"/>
        </w:rPr>
      </w:pPr>
      <w:r w:rsidRPr="0071120F">
        <w:rPr>
          <w:rFonts w:ascii="Bebas Neue" w:hAnsi="Bebas Neue"/>
          <w:color w:val="44CF6C"/>
        </w:rPr>
        <w:t>Client</w:t>
      </w:r>
      <w:r w:rsidRPr="0071120F">
        <w:rPr>
          <w:rFonts w:ascii="Bebas Neue" w:hAnsi="Bebas Neue"/>
          <w:color w:val="44CF6C"/>
        </w:rPr>
        <w:cr/>
      </w:r>
    </w:p>
    <w:p w14:paraId="2B440B98" w14:textId="0D7A7083" w:rsidR="00C77778" w:rsidRPr="0071120F" w:rsidRDefault="00CA626F" w:rsidP="00CA626F">
      <w:pPr>
        <w:rPr>
          <w:rFonts w:ascii="Gruppo" w:hAnsi="Gruppo"/>
          <w:color w:val="44CF6C"/>
        </w:rPr>
      </w:pPr>
      <w:r w:rsidRPr="0071120F">
        <w:rPr>
          <w:rFonts w:ascii="Gruppo" w:hAnsi="Gruppo"/>
          <w:color w:val="44CF6C"/>
        </w:rPr>
        <w:t xml:space="preserve">The lounge VR and bar </w:t>
      </w:r>
      <w:r w:rsidR="000B5C9A" w:rsidRPr="0071120F">
        <w:rPr>
          <w:rFonts w:ascii="Gruppo" w:hAnsi="Gruppo"/>
          <w:color w:val="44CF6C"/>
        </w:rPr>
        <w:t>are</w:t>
      </w:r>
      <w:r w:rsidRPr="0071120F">
        <w:rPr>
          <w:rFonts w:ascii="Gruppo" w:hAnsi="Gruppo"/>
          <w:color w:val="44CF6C"/>
        </w:rPr>
        <w:t xml:space="preserve"> the </w:t>
      </w:r>
      <w:r w:rsidR="000B5C9A" w:rsidRPr="0071120F">
        <w:rPr>
          <w:rFonts w:ascii="Gruppo" w:hAnsi="Gruppo"/>
          <w:color w:val="44CF6C"/>
        </w:rPr>
        <w:t>gimmicks</w:t>
      </w:r>
      <w:r w:rsidRPr="0071120F">
        <w:rPr>
          <w:rFonts w:ascii="Gruppo" w:hAnsi="Gruppo"/>
          <w:color w:val="44CF6C"/>
        </w:rPr>
        <w:t xml:space="preserve">. The type of business is a bar with VR booths. The products offered various alcoholic beverages and pub food. The lounge is a startup business and they wish to communicate with customers through a website domain as they can convey a brand value proposition along with professionalism, attracting more customer equity. The location of the business </w:t>
      </w:r>
      <w:r w:rsidR="000B5C9A" w:rsidRPr="0071120F">
        <w:rPr>
          <w:rFonts w:ascii="Gruppo" w:hAnsi="Gruppo"/>
          <w:color w:val="44CF6C"/>
        </w:rPr>
        <w:t>is in</w:t>
      </w:r>
      <w:r w:rsidRPr="0071120F">
        <w:rPr>
          <w:rFonts w:ascii="Gruppo" w:hAnsi="Gruppo"/>
          <w:color w:val="44CF6C"/>
        </w:rPr>
        <w:t xml:space="preserve"> downtown Ottawa.</w:t>
      </w:r>
    </w:p>
    <w:p w14:paraId="4733EE8F" w14:textId="7727657D" w:rsidR="00C77778" w:rsidRPr="0071120F" w:rsidRDefault="00C77778" w:rsidP="00C77778">
      <w:pPr>
        <w:pStyle w:val="Heading1"/>
        <w:rPr>
          <w:color w:val="44CF6C"/>
        </w:rPr>
      </w:pPr>
      <w:r w:rsidRPr="0071120F">
        <w:rPr>
          <w:rFonts w:ascii="Bebas Neue" w:hAnsi="Bebas Neue"/>
          <w:color w:val="44CF6C"/>
        </w:rPr>
        <w:t>Style</w:t>
      </w:r>
    </w:p>
    <w:p w14:paraId="2C071A54" w14:textId="5E6DDCBC" w:rsidR="002A5C84" w:rsidRPr="0071120F" w:rsidRDefault="002A5C84" w:rsidP="00C77778">
      <w:pPr>
        <w:rPr>
          <w:rFonts w:ascii="Gruppo" w:hAnsi="Gruppo"/>
          <w:color w:val="44CF6C"/>
        </w:rPr>
      </w:pPr>
      <w:r w:rsidRPr="0071120F">
        <w:rPr>
          <w:rFonts w:ascii="Gruppo" w:hAnsi="Gruppo"/>
          <w:color w:val="44CF6C"/>
        </w:rPr>
        <w:t xml:space="preserve">The lounge's feeling from the design conveyed is both futuristic and fun. The targeted audience or market </w:t>
      </w:r>
      <w:r w:rsidR="000B5C9A" w:rsidRPr="0071120F">
        <w:rPr>
          <w:rFonts w:ascii="Gruppo" w:hAnsi="Gruppo"/>
          <w:color w:val="44CF6C"/>
        </w:rPr>
        <w:t>includes</w:t>
      </w:r>
      <w:r w:rsidRPr="0071120F">
        <w:rPr>
          <w:rFonts w:ascii="Gruppo" w:hAnsi="Gruppo"/>
          <w:color w:val="44CF6C"/>
        </w:rPr>
        <w:t xml:space="preserve"> individuals who are young social adults and are a part of the gaming community. There are three inspirations concerning the design and idea of this website and business. The first example is called Level One Pub Kitchen Games. This business is a pub </w:t>
      </w:r>
      <w:r w:rsidR="000B5C9A" w:rsidRPr="0071120F">
        <w:rPr>
          <w:rFonts w:ascii="Gruppo" w:hAnsi="Gruppo"/>
          <w:color w:val="44CF6C"/>
        </w:rPr>
        <w:t>with</w:t>
      </w:r>
      <w:r w:rsidRPr="0071120F">
        <w:rPr>
          <w:rFonts w:ascii="Gruppo" w:hAnsi="Gruppo"/>
          <w:color w:val="44CF6C"/>
        </w:rPr>
        <w:t xml:space="preserve"> board games and video games incorporated into </w:t>
      </w:r>
      <w:r w:rsidR="000B5C9A" w:rsidRPr="0071120F">
        <w:rPr>
          <w:rFonts w:ascii="Gruppo" w:hAnsi="Gruppo"/>
          <w:color w:val="44CF6C"/>
        </w:rPr>
        <w:t>its</w:t>
      </w:r>
      <w:r w:rsidRPr="0071120F">
        <w:rPr>
          <w:rFonts w:ascii="Gruppo" w:hAnsi="Gruppo"/>
          <w:color w:val="44CF6C"/>
        </w:rPr>
        <w:t xml:space="preserve"> value proposition. The pub conveys a rustic feeling ideal for this kind of market. The second inspiration is labelled Abbot's Board Game Cafe. This cafe is again one that includes games, specifically </w:t>
      </w:r>
      <w:r w:rsidR="000B5C9A" w:rsidRPr="0071120F">
        <w:rPr>
          <w:rFonts w:ascii="Gruppo" w:hAnsi="Gruppo"/>
          <w:color w:val="44CF6C"/>
        </w:rPr>
        <w:t>role-playing</w:t>
      </w:r>
      <w:r w:rsidRPr="0071120F">
        <w:rPr>
          <w:rFonts w:ascii="Gruppo" w:hAnsi="Gruppo"/>
          <w:color w:val="44CF6C"/>
        </w:rPr>
        <w:t xml:space="preserve"> and used board games that are sold to the place. The hero images of the pages were appealing to the eye</w:t>
      </w:r>
      <w:r w:rsidR="000B5C9A" w:rsidRPr="0071120F">
        <w:rPr>
          <w:rFonts w:ascii="Gruppo" w:hAnsi="Gruppo"/>
          <w:color w:val="44CF6C"/>
        </w:rPr>
        <w:t>,</w:t>
      </w:r>
      <w:r w:rsidRPr="0071120F">
        <w:rPr>
          <w:rFonts w:ascii="Gruppo" w:hAnsi="Gruppo"/>
          <w:color w:val="44CF6C"/>
        </w:rPr>
        <w:t xml:space="preserve"> and the site is clean and uses </w:t>
      </w:r>
      <w:r w:rsidR="000B5C9A" w:rsidRPr="0071120F">
        <w:rPr>
          <w:rFonts w:ascii="Gruppo" w:hAnsi="Gruppo"/>
          <w:color w:val="44CF6C"/>
        </w:rPr>
        <w:t>much</w:t>
      </w:r>
      <w:r w:rsidRPr="0071120F">
        <w:rPr>
          <w:rFonts w:ascii="Gruppo" w:hAnsi="Gruppo"/>
          <w:color w:val="44CF6C"/>
        </w:rPr>
        <w:t xml:space="preserve"> whitespace</w:t>
      </w:r>
      <w:r w:rsidR="000B5C9A" w:rsidRPr="0071120F">
        <w:rPr>
          <w:rFonts w:ascii="Gruppo" w:hAnsi="Gruppo"/>
          <w:color w:val="44CF6C"/>
        </w:rPr>
        <w:t>,</w:t>
      </w:r>
      <w:r w:rsidRPr="0071120F">
        <w:rPr>
          <w:rFonts w:ascii="Gruppo" w:hAnsi="Gruppo"/>
          <w:color w:val="44CF6C"/>
        </w:rPr>
        <w:t xml:space="preserve"> which helps improve user experience. The last inspiration is The Round Table which includes board games categorized under Time Table, </w:t>
      </w:r>
      <w:r w:rsidR="00197B63" w:rsidRPr="0071120F">
        <w:rPr>
          <w:rFonts w:ascii="Gruppo" w:hAnsi="Gruppo"/>
          <w:color w:val="44CF6C"/>
        </w:rPr>
        <w:t>role-playing</w:t>
      </w:r>
      <w:r w:rsidRPr="0071120F">
        <w:rPr>
          <w:rFonts w:ascii="Gruppo" w:hAnsi="Gruppo"/>
          <w:color w:val="44CF6C"/>
        </w:rPr>
        <w:t xml:space="preserve"> games such as D&amp;D and Warhammer, and magic the gathering in a </w:t>
      </w:r>
      <w:r w:rsidR="00197B63" w:rsidRPr="0071120F">
        <w:rPr>
          <w:rFonts w:ascii="Gruppo" w:hAnsi="Gruppo"/>
          <w:color w:val="44CF6C"/>
        </w:rPr>
        <w:t>Potter-inspired</w:t>
      </w:r>
      <w:r w:rsidRPr="0071120F">
        <w:rPr>
          <w:rFonts w:ascii="Gruppo" w:hAnsi="Gruppo"/>
          <w:color w:val="44CF6C"/>
        </w:rPr>
        <w:t xml:space="preserve"> room. Pool tables and retro video games such as huge pipes, barrel tables, </w:t>
      </w:r>
      <w:r w:rsidR="00197B63" w:rsidRPr="0071120F">
        <w:rPr>
          <w:rFonts w:ascii="Gruppo" w:hAnsi="Gruppo"/>
          <w:color w:val="44CF6C"/>
        </w:rPr>
        <w:t xml:space="preserve">and </w:t>
      </w:r>
      <w:r w:rsidRPr="0071120F">
        <w:rPr>
          <w:rFonts w:ascii="Gruppo" w:hAnsi="Gruppo"/>
          <w:color w:val="44CF6C"/>
        </w:rPr>
        <w:t>video and arcade games are also offered. All of these cafes or bars involve games that customers can play</w:t>
      </w:r>
      <w:r w:rsidR="000B5C9A" w:rsidRPr="0071120F">
        <w:rPr>
          <w:rFonts w:ascii="Gruppo" w:hAnsi="Gruppo"/>
          <w:color w:val="44CF6C"/>
        </w:rPr>
        <w:t>,</w:t>
      </w:r>
      <w:r w:rsidRPr="0071120F">
        <w:rPr>
          <w:rFonts w:ascii="Gruppo" w:hAnsi="Gruppo"/>
          <w:color w:val="44CF6C"/>
        </w:rPr>
        <w:t xml:space="preserve"> which is a great way </w:t>
      </w:r>
      <w:r w:rsidR="000B5C9A" w:rsidRPr="0071120F">
        <w:rPr>
          <w:rFonts w:ascii="Gruppo" w:hAnsi="Gruppo"/>
          <w:color w:val="44CF6C"/>
        </w:rPr>
        <w:t>to</w:t>
      </w:r>
      <w:r w:rsidRPr="0071120F">
        <w:rPr>
          <w:rFonts w:ascii="Gruppo" w:hAnsi="Gruppo"/>
          <w:color w:val="44CF6C"/>
        </w:rPr>
        <w:t xml:space="preserve"> </w:t>
      </w:r>
      <w:r w:rsidR="000B5C9A" w:rsidRPr="0071120F">
        <w:rPr>
          <w:rFonts w:ascii="Gruppo" w:hAnsi="Gruppo"/>
          <w:color w:val="44CF6C"/>
        </w:rPr>
        <w:t>socialize</w:t>
      </w:r>
      <w:r w:rsidRPr="0071120F">
        <w:rPr>
          <w:rFonts w:ascii="Gruppo" w:hAnsi="Gruppo"/>
          <w:color w:val="44CF6C"/>
        </w:rPr>
        <w:t xml:space="preserve"> and </w:t>
      </w:r>
      <w:r w:rsidR="000B5C9A" w:rsidRPr="0071120F">
        <w:rPr>
          <w:rFonts w:ascii="Gruppo" w:hAnsi="Gruppo"/>
          <w:color w:val="44CF6C"/>
        </w:rPr>
        <w:t xml:space="preserve">have </w:t>
      </w:r>
      <w:r w:rsidRPr="0071120F">
        <w:rPr>
          <w:rFonts w:ascii="Gruppo" w:hAnsi="Gruppo"/>
          <w:color w:val="44CF6C"/>
        </w:rPr>
        <w:t>fun. The lounge can take inspiration as these businesses offer unique value propositions like types of games incorporated</w:t>
      </w:r>
      <w:r w:rsidR="000B5C9A" w:rsidRPr="0071120F">
        <w:rPr>
          <w:rFonts w:ascii="Gruppo" w:hAnsi="Gruppo"/>
          <w:color w:val="44CF6C"/>
        </w:rPr>
        <w:t>,</w:t>
      </w:r>
      <w:r w:rsidRPr="0071120F">
        <w:rPr>
          <w:rFonts w:ascii="Gruppo" w:hAnsi="Gruppo"/>
          <w:color w:val="44CF6C"/>
        </w:rPr>
        <w:t xml:space="preserve"> which can be beneficial </w:t>
      </w:r>
      <w:r w:rsidR="000B5C9A" w:rsidRPr="0071120F">
        <w:rPr>
          <w:rFonts w:ascii="Gruppo" w:hAnsi="Gruppo"/>
          <w:color w:val="44CF6C"/>
        </w:rPr>
        <w:t xml:space="preserve">in </w:t>
      </w:r>
      <w:r w:rsidRPr="0071120F">
        <w:rPr>
          <w:rFonts w:ascii="Gruppo" w:hAnsi="Gruppo"/>
          <w:color w:val="44CF6C"/>
        </w:rPr>
        <w:t>attracting new customers.</w:t>
      </w:r>
    </w:p>
    <w:p w14:paraId="6B6C25E0" w14:textId="1548B484" w:rsidR="00F3324E" w:rsidRPr="0071120F" w:rsidRDefault="00F3324E" w:rsidP="00F3324E">
      <w:pPr>
        <w:pStyle w:val="Heading1"/>
        <w:rPr>
          <w:color w:val="44CF6C"/>
        </w:rPr>
      </w:pPr>
      <w:r w:rsidRPr="0071120F">
        <w:rPr>
          <w:rFonts w:ascii="Bebas Neue" w:hAnsi="Bebas Neue"/>
          <w:color w:val="44CF6C"/>
        </w:rPr>
        <w:t>Platform</w:t>
      </w:r>
    </w:p>
    <w:p w14:paraId="571CDDDD" w14:textId="2869E888" w:rsidR="00764EBA" w:rsidRPr="0071120F" w:rsidRDefault="00764EBA">
      <w:pPr>
        <w:rPr>
          <w:rFonts w:ascii="Gruppo" w:hAnsi="Gruppo"/>
          <w:color w:val="44CF6C"/>
        </w:rPr>
      </w:pPr>
      <w:r w:rsidRPr="0071120F">
        <w:rPr>
          <w:rFonts w:ascii="Gruppo" w:hAnsi="Gruppo"/>
          <w:color w:val="44CF6C"/>
        </w:rPr>
        <w:t>This website is responsive and targets mobile (</w:t>
      </w:r>
      <w:r w:rsidR="00F3324E" w:rsidRPr="0071120F">
        <w:rPr>
          <w:rFonts w:ascii="Gruppo" w:hAnsi="Gruppo"/>
          <w:color w:val="44CF6C"/>
        </w:rPr>
        <w:t xml:space="preserve">ex </w:t>
      </w:r>
      <w:r w:rsidRPr="0071120F">
        <w:rPr>
          <w:rFonts w:ascii="Gruppo" w:hAnsi="Gruppo"/>
          <w:color w:val="44CF6C"/>
        </w:rPr>
        <w:t>414px by 896px), tablet (</w:t>
      </w:r>
      <w:r w:rsidR="00F3324E" w:rsidRPr="0071120F">
        <w:rPr>
          <w:rFonts w:ascii="Gruppo" w:hAnsi="Gruppo"/>
          <w:color w:val="44CF6C"/>
        </w:rPr>
        <w:t>ex 820px by 1180px</w:t>
      </w:r>
      <w:r w:rsidRPr="0071120F">
        <w:rPr>
          <w:rFonts w:ascii="Gruppo" w:hAnsi="Gruppo"/>
          <w:color w:val="44CF6C"/>
        </w:rPr>
        <w:t>), and desktop</w:t>
      </w:r>
      <w:r w:rsidR="00F3324E" w:rsidRPr="0071120F">
        <w:rPr>
          <w:rFonts w:ascii="Gruppo" w:hAnsi="Gruppo"/>
          <w:color w:val="44CF6C"/>
        </w:rPr>
        <w:t xml:space="preserve"> (</w:t>
      </w:r>
      <w:r w:rsidR="00C77778" w:rsidRPr="0071120F">
        <w:rPr>
          <w:rFonts w:ascii="Gruppo" w:hAnsi="Gruppo"/>
          <w:color w:val="44CF6C"/>
        </w:rPr>
        <w:t>1920px by 1080px</w:t>
      </w:r>
      <w:r w:rsidR="00F3324E" w:rsidRPr="0071120F">
        <w:rPr>
          <w:rFonts w:ascii="Gruppo" w:hAnsi="Gruppo"/>
          <w:color w:val="44CF6C"/>
        </w:rPr>
        <w:t>)</w:t>
      </w:r>
      <w:r w:rsidRPr="0071120F">
        <w:rPr>
          <w:rFonts w:ascii="Gruppo" w:hAnsi="Gruppo"/>
          <w:color w:val="44CF6C"/>
        </w:rPr>
        <w:t xml:space="preserve"> devices</w:t>
      </w:r>
      <w:r w:rsidR="00C77778" w:rsidRPr="0071120F">
        <w:rPr>
          <w:rFonts w:ascii="Gruppo" w:hAnsi="Gruppo"/>
          <w:color w:val="44CF6C"/>
        </w:rPr>
        <w:t>.</w:t>
      </w:r>
    </w:p>
    <w:p w14:paraId="020A6D85" w14:textId="65183F10" w:rsidR="00C77778" w:rsidRPr="0071120F" w:rsidRDefault="00C77778">
      <w:pPr>
        <w:rPr>
          <w:color w:val="44CF6C"/>
        </w:rPr>
      </w:pPr>
    </w:p>
    <w:p w14:paraId="6E38280C" w14:textId="52CF021A" w:rsidR="00C77778" w:rsidRPr="0071120F" w:rsidRDefault="00E64283" w:rsidP="00E64283">
      <w:pPr>
        <w:pStyle w:val="Heading1"/>
        <w:rPr>
          <w:rFonts w:ascii="Bebas Neue" w:hAnsi="Bebas Neue"/>
          <w:color w:val="44CF6C"/>
        </w:rPr>
      </w:pPr>
      <w:r w:rsidRPr="0071120F">
        <w:rPr>
          <w:rFonts w:ascii="Bebas Neue" w:hAnsi="Bebas Neue"/>
          <w:color w:val="44CF6C"/>
        </w:rPr>
        <w:t>Semantic Design Guide</w:t>
      </w:r>
    </w:p>
    <w:p w14:paraId="6A908592" w14:textId="6C71682C" w:rsidR="00E64283" w:rsidRPr="0071120F" w:rsidRDefault="002A5C84">
      <w:pPr>
        <w:rPr>
          <w:rFonts w:ascii="Gruppo" w:hAnsi="Gruppo"/>
          <w:b/>
          <w:bCs/>
          <w:color w:val="44CF6C"/>
        </w:rPr>
      </w:pPr>
      <w:r w:rsidRPr="0071120F">
        <w:rPr>
          <w:rFonts w:ascii="Gruppo" w:hAnsi="Gruppo"/>
          <w:b/>
          <w:bCs/>
          <w:color w:val="44CF6C"/>
        </w:rPr>
        <w:t xml:space="preserve">Header: </w:t>
      </w:r>
    </w:p>
    <w:p w14:paraId="5A460643" w14:textId="7CC7F02A" w:rsidR="00E7247C" w:rsidRPr="0071120F" w:rsidRDefault="00E7247C">
      <w:pPr>
        <w:rPr>
          <w:rFonts w:ascii="Gruppo" w:hAnsi="Gruppo"/>
          <w:color w:val="44CF6C"/>
        </w:rPr>
      </w:pPr>
      <w:r w:rsidRPr="0071120F">
        <w:rPr>
          <w:rFonts w:ascii="Gruppo" w:hAnsi="Gruppo"/>
          <w:color w:val="44CF6C"/>
        </w:rPr>
        <w:t xml:space="preserve">The semantic element for HTML code for the header includes navigation, </w:t>
      </w:r>
      <w:r w:rsidR="000B5C9A" w:rsidRPr="0071120F">
        <w:rPr>
          <w:rFonts w:ascii="Gruppo" w:hAnsi="Gruppo"/>
          <w:color w:val="44CF6C"/>
        </w:rPr>
        <w:t xml:space="preserve">the </w:t>
      </w:r>
      <w:r w:rsidRPr="0071120F">
        <w:rPr>
          <w:rFonts w:ascii="Gruppo" w:hAnsi="Gruppo"/>
          <w:color w:val="44CF6C"/>
        </w:rPr>
        <w:t xml:space="preserve">title of </w:t>
      </w:r>
      <w:r w:rsidR="000B5C9A" w:rsidRPr="0071120F">
        <w:rPr>
          <w:rFonts w:ascii="Gruppo" w:hAnsi="Gruppo"/>
          <w:color w:val="44CF6C"/>
        </w:rPr>
        <w:t xml:space="preserve">the </w:t>
      </w:r>
      <w:r w:rsidRPr="0071120F">
        <w:rPr>
          <w:rFonts w:ascii="Gruppo" w:hAnsi="Gruppo"/>
          <w:color w:val="44CF6C"/>
        </w:rPr>
        <w:t xml:space="preserve">webpage, </w:t>
      </w:r>
      <w:r w:rsidR="000B5C9A" w:rsidRPr="0071120F">
        <w:rPr>
          <w:rFonts w:ascii="Gruppo" w:hAnsi="Gruppo"/>
          <w:color w:val="44CF6C"/>
        </w:rPr>
        <w:t xml:space="preserve">and </w:t>
      </w:r>
      <w:r w:rsidRPr="0071120F">
        <w:rPr>
          <w:rFonts w:ascii="Gruppo" w:hAnsi="Gruppo"/>
          <w:color w:val="44CF6C"/>
        </w:rPr>
        <w:t xml:space="preserve">logos. These are </w:t>
      </w:r>
      <w:r w:rsidRPr="0071120F">
        <w:rPr>
          <w:rFonts w:ascii="Gruppo" w:hAnsi="Gruppo"/>
          <w:color w:val="44CF6C"/>
        </w:rPr>
        <w:t>&lt;header&gt;,</w:t>
      </w:r>
      <w:r w:rsidRPr="0071120F">
        <w:rPr>
          <w:rFonts w:ascii="Gruppo" w:hAnsi="Gruppo"/>
          <w:color w:val="44CF6C"/>
        </w:rPr>
        <w:t>&lt;nav&gt;, &lt;h1&gt;, &lt;h2&gt;, &lt;button&gt;, &lt;div&gt;, &lt;li&gt; ,&lt;</w:t>
      </w:r>
      <w:proofErr w:type="spellStart"/>
      <w:r w:rsidRPr="0071120F">
        <w:rPr>
          <w:rFonts w:ascii="Gruppo" w:hAnsi="Gruppo"/>
          <w:color w:val="44CF6C"/>
        </w:rPr>
        <w:t>ul</w:t>
      </w:r>
      <w:proofErr w:type="spellEnd"/>
      <w:r w:rsidRPr="0071120F">
        <w:rPr>
          <w:rFonts w:ascii="Gruppo" w:hAnsi="Gruppo"/>
          <w:color w:val="44CF6C"/>
        </w:rPr>
        <w:t>&gt;. The id= is on the &lt;div&gt; element</w:t>
      </w:r>
      <w:r w:rsidR="000B5C9A" w:rsidRPr="0071120F">
        <w:rPr>
          <w:rFonts w:ascii="Gruppo" w:hAnsi="Gruppo"/>
          <w:color w:val="44CF6C"/>
        </w:rPr>
        <w:t>,</w:t>
      </w:r>
      <w:r w:rsidRPr="0071120F">
        <w:rPr>
          <w:rFonts w:ascii="Gruppo" w:hAnsi="Gruppo"/>
          <w:color w:val="44CF6C"/>
        </w:rPr>
        <w:t xml:space="preserve"> which is "#</w:t>
      </w:r>
      <w:proofErr w:type="spellStart"/>
      <w:r w:rsidRPr="0071120F">
        <w:rPr>
          <w:rFonts w:ascii="Gruppo" w:hAnsi="Gruppo"/>
          <w:color w:val="44CF6C"/>
        </w:rPr>
        <w:t>navbarsupportedcontent</w:t>
      </w:r>
      <w:proofErr w:type="spellEnd"/>
      <w:r w:rsidR="000B5C9A" w:rsidRPr="0071120F">
        <w:rPr>
          <w:rFonts w:ascii="Gruppo" w:hAnsi="Gruppo"/>
          <w:color w:val="44CF6C"/>
        </w:rPr>
        <w:t>.”</w:t>
      </w:r>
      <w:r w:rsidRPr="0071120F">
        <w:rPr>
          <w:rFonts w:ascii="Gruppo" w:hAnsi="Gruppo"/>
          <w:color w:val="44CF6C"/>
        </w:rPr>
        <w:t xml:space="preserve"> The font </w:t>
      </w:r>
      <w:r w:rsidR="000B5C9A" w:rsidRPr="0071120F">
        <w:rPr>
          <w:rFonts w:ascii="Gruppo" w:hAnsi="Gruppo"/>
          <w:color w:val="44CF6C"/>
        </w:rPr>
        <w:t>choice</w:t>
      </w:r>
      <w:r w:rsidRPr="0071120F">
        <w:rPr>
          <w:rFonts w:ascii="Gruppo" w:hAnsi="Gruppo"/>
          <w:color w:val="44CF6C"/>
        </w:rPr>
        <w:t xml:space="preserve"> used in the element &lt;h1&gt; is "Press Start 2P". The &lt;h2&gt; element uses a font called "</w:t>
      </w:r>
      <w:proofErr w:type="spellStart"/>
      <w:r w:rsidRPr="0071120F">
        <w:rPr>
          <w:rFonts w:ascii="Gruppo" w:hAnsi="Gruppo"/>
          <w:color w:val="44CF6C"/>
        </w:rPr>
        <w:t>Bebas</w:t>
      </w:r>
      <w:proofErr w:type="spellEnd"/>
      <w:r w:rsidRPr="0071120F">
        <w:rPr>
          <w:rFonts w:ascii="Gruppo" w:hAnsi="Gruppo"/>
          <w:color w:val="44CF6C"/>
        </w:rPr>
        <w:t xml:space="preserve"> Neue</w:t>
      </w:r>
      <w:r w:rsidR="000B5C9A" w:rsidRPr="0071120F">
        <w:rPr>
          <w:rFonts w:ascii="Gruppo" w:hAnsi="Gruppo"/>
          <w:color w:val="44CF6C"/>
        </w:rPr>
        <w:t>.”</w:t>
      </w:r>
      <w:r w:rsidRPr="0071120F">
        <w:rPr>
          <w:rFonts w:ascii="Gruppo" w:hAnsi="Gruppo"/>
          <w:color w:val="44CF6C"/>
        </w:rPr>
        <w:t xml:space="preserve"> As for color, the background color for the header is #FAFAFF, &lt;h1&gt;</w:t>
      </w:r>
      <w:r w:rsidR="000B5C9A" w:rsidRPr="0071120F">
        <w:rPr>
          <w:rFonts w:ascii="Gruppo" w:hAnsi="Gruppo"/>
          <w:color w:val="44CF6C"/>
        </w:rPr>
        <w:t>,</w:t>
      </w:r>
      <w:r w:rsidRPr="0071120F">
        <w:rPr>
          <w:rFonts w:ascii="Gruppo" w:hAnsi="Gruppo"/>
          <w:color w:val="44CF6C"/>
        </w:rPr>
        <w:t xml:space="preserve"> and &lt;h2&gt; text is #2C6E49 and changes to #44CF6C when it's the primary page when the link displays itself. </w:t>
      </w:r>
      <w:r w:rsidRPr="0071120F">
        <w:rPr>
          <w:rFonts w:ascii="Gruppo" w:hAnsi="Gruppo"/>
          <w:color w:val="44CF6C"/>
        </w:rPr>
        <w:t>For</w:t>
      </w:r>
      <w:r w:rsidRPr="0071120F">
        <w:rPr>
          <w:rFonts w:ascii="Gruppo" w:hAnsi="Gruppo"/>
          <w:color w:val="44CF6C"/>
        </w:rPr>
        <w:t xml:space="preserve"> &lt;h1&gt; element</w:t>
      </w:r>
      <w:r w:rsidR="000B5C9A" w:rsidRPr="0071120F">
        <w:rPr>
          <w:rFonts w:ascii="Gruppo" w:hAnsi="Gruppo"/>
          <w:color w:val="44CF6C"/>
        </w:rPr>
        <w:t>,</w:t>
      </w:r>
      <w:r w:rsidRPr="0071120F">
        <w:rPr>
          <w:rFonts w:ascii="Gruppo" w:hAnsi="Gruppo"/>
          <w:color w:val="44CF6C"/>
        </w:rPr>
        <w:t xml:space="preserve"> the logo is </w:t>
      </w:r>
      <w:r w:rsidR="000B5C9A" w:rsidRPr="0071120F">
        <w:rPr>
          <w:rFonts w:ascii="Gruppo" w:hAnsi="Gruppo"/>
          <w:color w:val="44CF6C"/>
        </w:rPr>
        <w:t>displayed,</w:t>
      </w:r>
      <w:r w:rsidRPr="0071120F">
        <w:rPr>
          <w:rFonts w:ascii="Gruppo" w:hAnsi="Gruppo"/>
          <w:color w:val="44CF6C"/>
        </w:rPr>
        <w:t xml:space="preserve"> which writes out "The Lounge</w:t>
      </w:r>
      <w:r w:rsidR="000B5C9A" w:rsidRPr="0071120F">
        <w:rPr>
          <w:rFonts w:ascii="Gruppo" w:hAnsi="Gruppo"/>
          <w:color w:val="44CF6C"/>
        </w:rPr>
        <w:t>,</w:t>
      </w:r>
      <w:r w:rsidRPr="0071120F">
        <w:rPr>
          <w:rFonts w:ascii="Gruppo" w:hAnsi="Gruppo"/>
          <w:color w:val="44CF6C"/>
        </w:rPr>
        <w:t>" and the size is 40 pixels. The header is located at the top of the website.</w:t>
      </w:r>
    </w:p>
    <w:p w14:paraId="372026D7" w14:textId="41FBFD8E" w:rsidR="002A5C84" w:rsidRPr="0071120F" w:rsidRDefault="002A5C84">
      <w:pPr>
        <w:rPr>
          <w:rFonts w:ascii="Gruppo" w:hAnsi="Gruppo"/>
          <w:b/>
          <w:bCs/>
          <w:color w:val="44CF6C"/>
        </w:rPr>
      </w:pPr>
      <w:r w:rsidRPr="0071120F">
        <w:rPr>
          <w:rFonts w:ascii="Gruppo" w:hAnsi="Gruppo"/>
          <w:b/>
          <w:bCs/>
          <w:color w:val="44CF6C"/>
        </w:rPr>
        <w:t>Main:</w:t>
      </w:r>
    </w:p>
    <w:p w14:paraId="7B3AF764" w14:textId="23C739F8" w:rsidR="00E7247C" w:rsidRPr="0071120F" w:rsidRDefault="00E7247C">
      <w:pPr>
        <w:rPr>
          <w:rFonts w:ascii="Gruppo" w:hAnsi="Gruppo"/>
          <w:color w:val="44CF6C"/>
        </w:rPr>
      </w:pPr>
      <w:r w:rsidRPr="0071120F">
        <w:rPr>
          <w:rFonts w:ascii="Gruppo" w:hAnsi="Gruppo"/>
          <w:color w:val="44CF6C"/>
        </w:rPr>
        <w:t>The semantic element is main or &lt;main&gt;. There are no Id elements in the portion of the code for the main. The font choice for the heading text is "</w:t>
      </w:r>
      <w:proofErr w:type="spellStart"/>
      <w:r w:rsidRPr="0071120F">
        <w:rPr>
          <w:rFonts w:ascii="Gruppo" w:hAnsi="Gruppo"/>
          <w:color w:val="44CF6C"/>
        </w:rPr>
        <w:t>Bebas</w:t>
      </w:r>
      <w:proofErr w:type="spellEnd"/>
      <w:r w:rsidRPr="0071120F">
        <w:rPr>
          <w:rFonts w:ascii="Gruppo" w:hAnsi="Gruppo"/>
          <w:color w:val="44CF6C"/>
        </w:rPr>
        <w:t xml:space="preserve"> Neue</w:t>
      </w:r>
      <w:r w:rsidR="000B5C9A" w:rsidRPr="0071120F">
        <w:rPr>
          <w:rFonts w:ascii="Gruppo" w:hAnsi="Gruppo"/>
          <w:color w:val="44CF6C"/>
        </w:rPr>
        <w:t>,</w:t>
      </w:r>
      <w:r w:rsidRPr="0071120F">
        <w:rPr>
          <w:rFonts w:ascii="Gruppo" w:hAnsi="Gruppo"/>
          <w:color w:val="44CF6C"/>
        </w:rPr>
        <w:t>" and the font for the paragraph text is "Gruppo". The background color is #30343F</w:t>
      </w:r>
      <w:r w:rsidR="000B5C9A" w:rsidRPr="0071120F">
        <w:rPr>
          <w:rFonts w:ascii="Gruppo" w:hAnsi="Gruppo"/>
          <w:color w:val="44CF6C"/>
        </w:rPr>
        <w:t>,</w:t>
      </w:r>
      <w:r w:rsidRPr="0071120F">
        <w:rPr>
          <w:rFonts w:ascii="Gruppo" w:hAnsi="Gruppo"/>
          <w:color w:val="44CF6C"/>
        </w:rPr>
        <w:t xml:space="preserve"> and the text color is #44CF6C. </w:t>
      </w:r>
      <w:r w:rsidRPr="0071120F">
        <w:rPr>
          <w:rFonts w:ascii="Gruppo" w:hAnsi="Gruppo"/>
          <w:color w:val="44CF6C"/>
        </w:rPr>
        <w:lastRenderedPageBreak/>
        <w:t xml:space="preserve">The standard image in the main is a large </w:t>
      </w:r>
      <w:proofErr w:type="spellStart"/>
      <w:r w:rsidRPr="0071120F">
        <w:rPr>
          <w:rFonts w:ascii="Gruppo" w:hAnsi="Gruppo"/>
          <w:color w:val="44CF6C"/>
        </w:rPr>
        <w:t>srcset</w:t>
      </w:r>
      <w:proofErr w:type="spellEnd"/>
      <w:r w:rsidRPr="0071120F">
        <w:rPr>
          <w:rFonts w:ascii="Gruppo" w:hAnsi="Gruppo"/>
          <w:color w:val="44CF6C"/>
        </w:rPr>
        <w:t>. The location of the main is in between the header and the footer, in the middle of the page.</w:t>
      </w:r>
    </w:p>
    <w:p w14:paraId="2D1AD30D" w14:textId="4278D4BC" w:rsidR="002A5C84" w:rsidRPr="0071120F" w:rsidRDefault="002A5C84">
      <w:pPr>
        <w:rPr>
          <w:rFonts w:ascii="Gruppo" w:hAnsi="Gruppo"/>
          <w:b/>
          <w:bCs/>
          <w:color w:val="44CF6C"/>
        </w:rPr>
      </w:pPr>
      <w:r w:rsidRPr="0071120F">
        <w:rPr>
          <w:rFonts w:ascii="Gruppo" w:hAnsi="Gruppo"/>
          <w:b/>
          <w:bCs/>
          <w:color w:val="44CF6C"/>
        </w:rPr>
        <w:t>Section:</w:t>
      </w:r>
    </w:p>
    <w:p w14:paraId="3085F6E1" w14:textId="009C1C79" w:rsidR="00915FF3" w:rsidRPr="0071120F" w:rsidRDefault="00915FF3">
      <w:pPr>
        <w:rPr>
          <w:rFonts w:ascii="Gruppo" w:hAnsi="Gruppo"/>
          <w:color w:val="44CF6C"/>
        </w:rPr>
      </w:pPr>
      <w:r w:rsidRPr="0071120F">
        <w:rPr>
          <w:rFonts w:ascii="Gruppo" w:hAnsi="Gruppo"/>
          <w:color w:val="44CF6C"/>
        </w:rPr>
        <w:t xml:space="preserve">The element for the section is &lt;section&gt;. There are no Id elements in this portion of </w:t>
      </w:r>
      <w:r w:rsidR="00197B63" w:rsidRPr="0071120F">
        <w:rPr>
          <w:rFonts w:ascii="Gruppo" w:hAnsi="Gruppo"/>
          <w:color w:val="44CF6C"/>
        </w:rPr>
        <w:t xml:space="preserve">the </w:t>
      </w:r>
      <w:r w:rsidRPr="0071120F">
        <w:rPr>
          <w:rFonts w:ascii="Gruppo" w:hAnsi="Gruppo"/>
          <w:color w:val="44CF6C"/>
        </w:rPr>
        <w:t>code. The font choices are the same as main</w:t>
      </w:r>
      <w:r w:rsidR="000B5C9A" w:rsidRPr="0071120F">
        <w:rPr>
          <w:rFonts w:ascii="Gruppo" w:hAnsi="Gruppo"/>
          <w:color w:val="44CF6C"/>
        </w:rPr>
        <w:t>,</w:t>
      </w:r>
      <w:r w:rsidRPr="0071120F">
        <w:rPr>
          <w:rFonts w:ascii="Gruppo" w:hAnsi="Gruppo"/>
          <w:color w:val="44CF6C"/>
        </w:rPr>
        <w:t xml:space="preserve"> which include a heading text of "</w:t>
      </w:r>
      <w:proofErr w:type="spellStart"/>
      <w:r w:rsidRPr="0071120F">
        <w:rPr>
          <w:rFonts w:ascii="Gruppo" w:hAnsi="Gruppo"/>
          <w:color w:val="44CF6C"/>
        </w:rPr>
        <w:t>Bebas</w:t>
      </w:r>
      <w:proofErr w:type="spellEnd"/>
      <w:r w:rsidRPr="0071120F">
        <w:rPr>
          <w:rFonts w:ascii="Gruppo" w:hAnsi="Gruppo"/>
          <w:color w:val="44CF6C"/>
        </w:rPr>
        <w:t xml:space="preserve"> Neue" and a paragraph text font of "Gruppo</w:t>
      </w:r>
      <w:r w:rsidR="00197B63" w:rsidRPr="0071120F">
        <w:rPr>
          <w:rFonts w:ascii="Gruppo" w:hAnsi="Gruppo"/>
          <w:color w:val="44CF6C"/>
        </w:rPr>
        <w:t>.”</w:t>
      </w:r>
      <w:r w:rsidRPr="0071120F">
        <w:rPr>
          <w:rFonts w:ascii="Gruppo" w:hAnsi="Gruppo"/>
          <w:color w:val="44CF6C"/>
        </w:rPr>
        <w:t xml:space="preserve"> The colors for the section are also the same as the main</w:t>
      </w:r>
      <w:r w:rsidR="00197B63" w:rsidRPr="0071120F">
        <w:rPr>
          <w:rFonts w:ascii="Gruppo" w:hAnsi="Gruppo"/>
          <w:color w:val="44CF6C"/>
        </w:rPr>
        <w:t>,</w:t>
      </w:r>
      <w:r w:rsidRPr="0071120F">
        <w:rPr>
          <w:rFonts w:ascii="Gruppo" w:hAnsi="Gruppo"/>
          <w:color w:val="44CF6C"/>
        </w:rPr>
        <w:t xml:space="preserve"> which includes a background color of #30343F and a text color of #44CF6C. There are more </w:t>
      </w:r>
      <w:proofErr w:type="spellStart"/>
      <w:r w:rsidRPr="0071120F">
        <w:rPr>
          <w:rFonts w:ascii="Gruppo" w:hAnsi="Gruppo"/>
          <w:color w:val="44CF6C"/>
        </w:rPr>
        <w:t>srcsets</w:t>
      </w:r>
      <w:proofErr w:type="spellEnd"/>
      <w:r w:rsidRPr="0071120F">
        <w:rPr>
          <w:rFonts w:ascii="Gruppo" w:hAnsi="Gruppo"/>
          <w:color w:val="44CF6C"/>
        </w:rPr>
        <w:t xml:space="preserve"> depending on the page and the sizes range. ((((Insert image sizes)))). The sections are located in the main.</w:t>
      </w:r>
    </w:p>
    <w:p w14:paraId="4774A19D" w14:textId="77777777" w:rsidR="000B5C9A" w:rsidRPr="0071120F" w:rsidRDefault="002A5C84">
      <w:pPr>
        <w:rPr>
          <w:rFonts w:ascii="Gruppo" w:hAnsi="Gruppo"/>
          <w:color w:val="44CF6C"/>
        </w:rPr>
      </w:pPr>
      <w:r w:rsidRPr="0071120F">
        <w:rPr>
          <w:rFonts w:ascii="Gruppo" w:hAnsi="Gruppo"/>
          <w:b/>
          <w:bCs/>
          <w:color w:val="44CF6C"/>
        </w:rPr>
        <w:t>Footer:</w:t>
      </w:r>
      <w:r w:rsidR="00915FF3" w:rsidRPr="0071120F">
        <w:rPr>
          <w:rFonts w:ascii="Gruppo" w:hAnsi="Gruppo"/>
          <w:color w:val="44CF6C"/>
        </w:rPr>
        <w:t xml:space="preserve">  </w:t>
      </w:r>
    </w:p>
    <w:p w14:paraId="3A618242" w14:textId="26B16212" w:rsidR="00E64283" w:rsidRPr="0071120F" w:rsidRDefault="00915FF3">
      <w:pPr>
        <w:rPr>
          <w:rFonts w:ascii="Gruppo" w:hAnsi="Gruppo"/>
          <w:color w:val="44CF6C"/>
        </w:rPr>
      </w:pPr>
      <w:r w:rsidRPr="0071120F">
        <w:rPr>
          <w:rFonts w:ascii="Gruppo" w:hAnsi="Gruppo"/>
          <w:color w:val="44CF6C"/>
        </w:rPr>
        <w:t>The element for the section is &lt;section&gt;. There are no Id elements in this portion of code. The font choices are the same as main</w:t>
      </w:r>
      <w:r w:rsidR="000B5C9A" w:rsidRPr="0071120F">
        <w:rPr>
          <w:rFonts w:ascii="Gruppo" w:hAnsi="Gruppo"/>
          <w:color w:val="44CF6C"/>
        </w:rPr>
        <w:t>,</w:t>
      </w:r>
      <w:r w:rsidRPr="0071120F">
        <w:rPr>
          <w:rFonts w:ascii="Gruppo" w:hAnsi="Gruppo"/>
          <w:color w:val="44CF6C"/>
        </w:rPr>
        <w:t xml:space="preserve"> which include a heading text of "</w:t>
      </w:r>
      <w:proofErr w:type="spellStart"/>
      <w:r w:rsidRPr="0071120F">
        <w:rPr>
          <w:rFonts w:ascii="Gruppo" w:hAnsi="Gruppo"/>
          <w:color w:val="44CF6C"/>
        </w:rPr>
        <w:t>Bebas</w:t>
      </w:r>
      <w:proofErr w:type="spellEnd"/>
      <w:r w:rsidRPr="0071120F">
        <w:rPr>
          <w:rFonts w:ascii="Gruppo" w:hAnsi="Gruppo"/>
          <w:color w:val="44CF6C"/>
        </w:rPr>
        <w:t xml:space="preserve"> Neue" and a paragraph text font of "Gruppo</w:t>
      </w:r>
      <w:r w:rsidR="00197B63" w:rsidRPr="0071120F">
        <w:rPr>
          <w:rFonts w:ascii="Gruppo" w:hAnsi="Gruppo"/>
          <w:color w:val="44CF6C"/>
        </w:rPr>
        <w:t>.”</w:t>
      </w:r>
      <w:r w:rsidRPr="0071120F">
        <w:rPr>
          <w:rFonts w:ascii="Gruppo" w:hAnsi="Gruppo"/>
          <w:color w:val="44CF6C"/>
        </w:rPr>
        <w:t xml:space="preserve"> The colors for the section are also the same as the main</w:t>
      </w:r>
      <w:r w:rsidR="000B5C9A" w:rsidRPr="0071120F">
        <w:rPr>
          <w:rFonts w:ascii="Gruppo" w:hAnsi="Gruppo"/>
          <w:color w:val="44CF6C"/>
        </w:rPr>
        <w:t>,</w:t>
      </w:r>
      <w:r w:rsidRPr="0071120F">
        <w:rPr>
          <w:rFonts w:ascii="Gruppo" w:hAnsi="Gruppo"/>
          <w:color w:val="44CF6C"/>
        </w:rPr>
        <w:t xml:space="preserve"> which includes a background color of #30343F and a text color of #44CF6C. There are more </w:t>
      </w:r>
      <w:proofErr w:type="spellStart"/>
      <w:r w:rsidRPr="0071120F">
        <w:rPr>
          <w:rFonts w:ascii="Gruppo" w:hAnsi="Gruppo"/>
          <w:color w:val="44CF6C"/>
        </w:rPr>
        <w:t>srcsets</w:t>
      </w:r>
      <w:proofErr w:type="spellEnd"/>
      <w:r w:rsidRPr="0071120F">
        <w:rPr>
          <w:rFonts w:ascii="Gruppo" w:hAnsi="Gruppo"/>
          <w:color w:val="44CF6C"/>
        </w:rPr>
        <w:t xml:space="preserve"> depending on the page and the sizes range. ((((Insert image sizes)))). The sections are located in the main.</w:t>
      </w:r>
    </w:p>
    <w:p w14:paraId="0EEDBF07" w14:textId="586426BF" w:rsidR="00E64283" w:rsidRPr="0071120F" w:rsidRDefault="00E64283" w:rsidP="00E64283">
      <w:pPr>
        <w:pStyle w:val="Heading1"/>
        <w:rPr>
          <w:rFonts w:ascii="Bebas Neue" w:hAnsi="Bebas Neue"/>
          <w:color w:val="44CF6C"/>
        </w:rPr>
      </w:pPr>
      <w:r w:rsidRPr="0071120F">
        <w:rPr>
          <w:rFonts w:ascii="Bebas Neue" w:hAnsi="Bebas Neue"/>
          <w:color w:val="44CF6C"/>
        </w:rPr>
        <w:t>Website Map</w:t>
      </w:r>
    </w:p>
    <w:p w14:paraId="1F38DF16" w14:textId="63D3017E" w:rsidR="00C77778" w:rsidRPr="0071120F" w:rsidRDefault="00C77778">
      <w:pPr>
        <w:rPr>
          <w:color w:val="44CF6C"/>
        </w:rPr>
      </w:pPr>
    </w:p>
    <w:p w14:paraId="30ED28F3" w14:textId="6E60BABD" w:rsidR="00C77778" w:rsidRPr="0071120F" w:rsidRDefault="00197B63">
      <w:pPr>
        <w:rPr>
          <w:color w:val="44CF6C"/>
        </w:rPr>
      </w:pPr>
      <w:r w:rsidRPr="0071120F">
        <w:rPr>
          <w:noProof/>
          <w:color w:val="44CF6C"/>
        </w:rPr>
        <w:drawing>
          <wp:inline distT="0" distB="0" distL="0" distR="0" wp14:anchorId="23BC449B" wp14:editId="6B13B702">
            <wp:extent cx="5943600" cy="3342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sectPr w:rsidR="00C77778" w:rsidRPr="0071120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ress Start 2P">
    <w:panose1 w:val="00000500000000000000"/>
    <w:charset w:val="00"/>
    <w:family w:val="auto"/>
    <w:pitch w:val="variable"/>
    <w:sig w:usb0="00000287" w:usb1="00000000" w:usb2="00000000" w:usb3="00000000" w:csb0="0000009F" w:csb1="00000000"/>
  </w:font>
  <w:font w:name="Bebas Neue">
    <w:panose1 w:val="020B0606020202050201"/>
    <w:charset w:val="00"/>
    <w:family w:val="swiss"/>
    <w:pitch w:val="variable"/>
    <w:sig w:usb0="00000007" w:usb1="00000001" w:usb2="00000000" w:usb3="00000000" w:csb0="00000093" w:csb1="00000000"/>
  </w:font>
  <w:font w:name="Gruppo">
    <w:panose1 w:val="02000604060000020004"/>
    <w:charset w:val="00"/>
    <w:family w:val="auto"/>
    <w:pitch w:val="variable"/>
    <w:sig w:usb0="A000006F" w:usb1="0000004B" w:usb2="00000000" w:usb3="00000000" w:csb0="0000019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NTIxNTMwMLW0NDRW0lEKTi0uzszPAykwqgUADNTl/ywAAAA="/>
  </w:docVars>
  <w:rsids>
    <w:rsidRoot w:val="00764EBA"/>
    <w:rsid w:val="000B5C9A"/>
    <w:rsid w:val="00197B63"/>
    <w:rsid w:val="002A5C84"/>
    <w:rsid w:val="006F3F7C"/>
    <w:rsid w:val="0071120F"/>
    <w:rsid w:val="00757470"/>
    <w:rsid w:val="00764EBA"/>
    <w:rsid w:val="00915FF3"/>
    <w:rsid w:val="00C77778"/>
    <w:rsid w:val="00CA626F"/>
    <w:rsid w:val="00D233B5"/>
    <w:rsid w:val="00E64283"/>
    <w:rsid w:val="00E7247C"/>
    <w:rsid w:val="00F3324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30343f"/>
    </o:shapedefaults>
    <o:shapelayout v:ext="edit">
      <o:idmap v:ext="edit" data="1"/>
    </o:shapelayout>
  </w:shapeDefaults>
  <w:decimalSymbol w:val="."/>
  <w:listSeparator w:val=","/>
  <w14:docId w14:val="1AD2DD4A"/>
  <w15:chartTrackingRefBased/>
  <w15:docId w15:val="{EB960112-BBC2-4D6E-80F4-8C7A82E2D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32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32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24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3324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698824">
      <w:bodyDiv w:val="1"/>
      <w:marLeft w:val="0"/>
      <w:marRight w:val="0"/>
      <w:marTop w:val="0"/>
      <w:marBottom w:val="0"/>
      <w:divBdr>
        <w:top w:val="none" w:sz="0" w:space="0" w:color="auto"/>
        <w:left w:val="none" w:sz="0" w:space="0" w:color="auto"/>
        <w:bottom w:val="none" w:sz="0" w:space="0" w:color="auto"/>
        <w:right w:val="none" w:sz="0" w:space="0" w:color="auto"/>
      </w:divBdr>
      <w:divsChild>
        <w:div w:id="830948899">
          <w:marLeft w:val="0"/>
          <w:marRight w:val="0"/>
          <w:marTop w:val="0"/>
          <w:marBottom w:val="0"/>
          <w:divBdr>
            <w:top w:val="none" w:sz="0" w:space="0" w:color="auto"/>
            <w:left w:val="none" w:sz="0" w:space="0" w:color="auto"/>
            <w:bottom w:val="none" w:sz="0" w:space="0" w:color="auto"/>
            <w:right w:val="none" w:sz="0" w:space="0" w:color="auto"/>
          </w:divBdr>
          <w:divsChild>
            <w:div w:id="602879418">
              <w:marLeft w:val="0"/>
              <w:marRight w:val="0"/>
              <w:marTop w:val="0"/>
              <w:marBottom w:val="0"/>
              <w:divBdr>
                <w:top w:val="none" w:sz="0" w:space="0" w:color="auto"/>
                <w:left w:val="none" w:sz="0" w:space="0" w:color="auto"/>
                <w:bottom w:val="none" w:sz="0" w:space="0" w:color="auto"/>
                <w:right w:val="none" w:sz="0" w:space="0" w:color="auto"/>
              </w:divBdr>
              <w:divsChild>
                <w:div w:id="3200884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2</Pages>
  <Words>615</Words>
  <Characters>351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 Shubaly</dc:creator>
  <cp:keywords/>
  <dc:description/>
  <cp:lastModifiedBy>Christen Shubaly</cp:lastModifiedBy>
  <cp:revision>5</cp:revision>
  <cp:lastPrinted>2023-02-20T02:58:00Z</cp:lastPrinted>
  <dcterms:created xsi:type="dcterms:W3CDTF">2023-02-19T03:54:00Z</dcterms:created>
  <dcterms:modified xsi:type="dcterms:W3CDTF">2023-02-2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fa7432-f94a-4e1d-bd2c-e8a5ea9f4b59</vt:lpwstr>
  </property>
</Properties>
</file>